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7ADD" w:rsidRDefault="00E21DDE" w:rsidP="00E21DDE">
      <w:pPr>
        <w:jc w:val="center"/>
      </w:pPr>
      <w:r>
        <w:rPr>
          <w:noProof/>
        </w:rPr>
        <w:drawing>
          <wp:inline distT="0" distB="0" distL="0" distR="0">
            <wp:extent cx="1162050" cy="93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Shield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861" cy="95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DDE" w:rsidRPr="005B636B" w:rsidRDefault="00C74D09" w:rsidP="00EB5B65">
      <w:pPr>
        <w:spacing w:after="0" w:line="240" w:lineRule="auto"/>
        <w:jc w:val="center"/>
        <w:rPr>
          <w:rFonts w:ascii="Century" w:hAnsi="Century"/>
          <w:b/>
        </w:rPr>
      </w:pPr>
      <w:r w:rsidRPr="002571C1">
        <w:rPr>
          <w:rFonts w:ascii="Century" w:hAnsi="Century"/>
          <w:b/>
        </w:rPr>
        <w:t xml:space="preserve">Graphic </w:t>
      </w:r>
      <w:r w:rsidR="00886B68" w:rsidRPr="002571C1">
        <w:rPr>
          <w:rFonts w:ascii="Century" w:hAnsi="Century"/>
          <w:b/>
        </w:rPr>
        <w:t xml:space="preserve">Communications and Design </w:t>
      </w:r>
      <w:r w:rsidR="00144A4D" w:rsidRPr="002571C1">
        <w:rPr>
          <w:rFonts w:ascii="Century" w:hAnsi="Century"/>
          <w:b/>
        </w:rPr>
        <w:t>Teacher</w:t>
      </w:r>
    </w:p>
    <w:p w:rsidR="00E21DDE" w:rsidRPr="00DC0074" w:rsidRDefault="00E21DDE" w:rsidP="00EB5B65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Oakstone Academy School</w:t>
      </w:r>
    </w:p>
    <w:p w:rsidR="00E21DDE" w:rsidRPr="00DC0074" w:rsidRDefault="00E21DDE" w:rsidP="00EB5B65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900 Club Drive</w:t>
      </w:r>
    </w:p>
    <w:p w:rsidR="00E21DDE" w:rsidRPr="00DC0074" w:rsidRDefault="00E21DDE" w:rsidP="00EB5B65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Westerville, OH 43081</w:t>
      </w:r>
    </w:p>
    <w:p w:rsidR="00E21DDE" w:rsidRPr="00DC0074" w:rsidRDefault="00E21DDE" w:rsidP="00EB5B65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614-865-0400</w:t>
      </w:r>
    </w:p>
    <w:p w:rsidR="00E21DDE" w:rsidRPr="00DC0074" w:rsidRDefault="00E21DDE" w:rsidP="00E21DDE">
      <w:pPr>
        <w:spacing w:after="0" w:line="240" w:lineRule="auto"/>
        <w:rPr>
          <w:rFonts w:ascii="Century" w:hAnsi="Century"/>
        </w:rPr>
      </w:pPr>
    </w:p>
    <w:p w:rsidR="002571C1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 xml:space="preserve">CCDE/Oakstone Academy School </w:t>
      </w:r>
      <w:r w:rsidR="00144A4D">
        <w:rPr>
          <w:rFonts w:ascii="Century" w:eastAsia="Times New Roman" w:hAnsi="Century" w:cs="Times New Roman"/>
        </w:rPr>
        <w:t>has an immediate opening for</w:t>
      </w:r>
      <w:r w:rsidRPr="00DC0074">
        <w:rPr>
          <w:rFonts w:ascii="Century" w:eastAsia="Times New Roman" w:hAnsi="Century" w:cs="Times New Roman"/>
        </w:rPr>
        <w:t xml:space="preserve"> </w:t>
      </w:r>
      <w:r w:rsidR="00886B68">
        <w:rPr>
          <w:rFonts w:ascii="Century" w:eastAsia="Times New Roman" w:hAnsi="Century" w:cs="Times New Roman"/>
          <w:b/>
          <w:bCs/>
        </w:rPr>
        <w:t>teaching Graphic Communications and Design classes to High School Students</w:t>
      </w:r>
      <w:r w:rsidR="00D81DCC">
        <w:rPr>
          <w:rFonts w:ascii="Century" w:eastAsia="Times New Roman" w:hAnsi="Century" w:cs="Times New Roman"/>
          <w:b/>
          <w:bCs/>
        </w:rPr>
        <w:t xml:space="preserve"> for the 202</w:t>
      </w:r>
      <w:r w:rsidR="00EB5B65">
        <w:rPr>
          <w:rFonts w:ascii="Century" w:eastAsia="Times New Roman" w:hAnsi="Century" w:cs="Times New Roman"/>
          <w:b/>
          <w:bCs/>
        </w:rPr>
        <w:t>2</w:t>
      </w:r>
      <w:r w:rsidR="00D81DCC">
        <w:rPr>
          <w:rFonts w:ascii="Century" w:eastAsia="Times New Roman" w:hAnsi="Century" w:cs="Times New Roman"/>
          <w:b/>
          <w:bCs/>
        </w:rPr>
        <w:t>-2</w:t>
      </w:r>
      <w:r w:rsidR="00EB5B65">
        <w:rPr>
          <w:rFonts w:ascii="Century" w:eastAsia="Times New Roman" w:hAnsi="Century" w:cs="Times New Roman"/>
          <w:b/>
          <w:bCs/>
        </w:rPr>
        <w:t>3</w:t>
      </w:r>
      <w:r w:rsidR="00D81DCC">
        <w:rPr>
          <w:rFonts w:ascii="Century" w:eastAsia="Times New Roman" w:hAnsi="Century" w:cs="Times New Roman"/>
          <w:b/>
          <w:bCs/>
        </w:rPr>
        <w:t xml:space="preserve"> school year</w:t>
      </w:r>
      <w:r w:rsidRPr="00DC0074">
        <w:rPr>
          <w:rFonts w:ascii="Century" w:eastAsia="Times New Roman" w:hAnsi="Century" w:cs="Times New Roman"/>
        </w:rPr>
        <w:t>.  </w:t>
      </w:r>
      <w:r w:rsidR="005B636B">
        <w:rPr>
          <w:rFonts w:ascii="Century" w:eastAsia="Times New Roman" w:hAnsi="Century" w:cs="Times New Roman"/>
        </w:rPr>
        <w:t xml:space="preserve">The </w:t>
      </w:r>
      <w:r w:rsidR="00D2295B">
        <w:rPr>
          <w:rFonts w:ascii="Century" w:eastAsia="Times New Roman" w:hAnsi="Century" w:cs="Times New Roman"/>
        </w:rPr>
        <w:t>preferred candidate</w:t>
      </w:r>
      <w:r w:rsidR="002571C1">
        <w:rPr>
          <w:rFonts w:ascii="Century" w:eastAsia="Times New Roman" w:hAnsi="Century" w:cs="Times New Roman"/>
        </w:rPr>
        <w:t xml:space="preserve"> has </w:t>
      </w:r>
      <w:r w:rsidR="00EB5B65">
        <w:rPr>
          <w:rFonts w:ascii="Century" w:eastAsia="Times New Roman" w:hAnsi="Century" w:cs="Times New Roman"/>
        </w:rPr>
        <w:t>attained or may attain</w:t>
      </w:r>
      <w:r w:rsidR="00D2295B">
        <w:rPr>
          <w:rFonts w:ascii="Century" w:eastAsia="Times New Roman" w:hAnsi="Century" w:cs="Times New Roman"/>
        </w:rPr>
        <w:t xml:space="preserve"> a Graphics Occupations, Visual Design Imaging, Media Arts,</w:t>
      </w:r>
      <w:r w:rsidR="002571C1">
        <w:rPr>
          <w:rFonts w:ascii="Century" w:eastAsia="Times New Roman" w:hAnsi="Century" w:cs="Times New Roman"/>
        </w:rPr>
        <w:t xml:space="preserve"> or Non-Tax Certificate teaching license with the Ohio Department of Education.  </w:t>
      </w:r>
    </w:p>
    <w:p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 xml:space="preserve">This </w:t>
      </w:r>
      <w:r w:rsidR="002571C1">
        <w:rPr>
          <w:rFonts w:ascii="Century" w:eastAsia="Times New Roman" w:hAnsi="Century" w:cs="Times New Roman"/>
        </w:rPr>
        <w:t xml:space="preserve">opportunity </w:t>
      </w:r>
      <w:r w:rsidRPr="00DC0074">
        <w:rPr>
          <w:rFonts w:ascii="Century" w:eastAsia="Times New Roman" w:hAnsi="Century" w:cs="Times New Roman"/>
        </w:rPr>
        <w:t>is a full-time</w:t>
      </w:r>
      <w:r w:rsidR="0033675D">
        <w:rPr>
          <w:rFonts w:ascii="Century" w:eastAsia="Times New Roman" w:hAnsi="Century" w:cs="Times New Roman"/>
        </w:rPr>
        <w:t xml:space="preserve"> in</w:t>
      </w:r>
      <w:r w:rsidR="00EB5B65">
        <w:rPr>
          <w:rFonts w:ascii="Century" w:eastAsia="Times New Roman" w:hAnsi="Century" w:cs="Times New Roman"/>
        </w:rPr>
        <w:t>-</w:t>
      </w:r>
      <w:r w:rsidR="0033675D">
        <w:rPr>
          <w:rFonts w:ascii="Century" w:eastAsia="Times New Roman" w:hAnsi="Century" w:cs="Times New Roman"/>
        </w:rPr>
        <w:t>person</w:t>
      </w:r>
      <w:r w:rsidRPr="00DC0074">
        <w:rPr>
          <w:rFonts w:ascii="Century" w:eastAsia="Times New Roman" w:hAnsi="Century" w:cs="Times New Roman"/>
        </w:rPr>
        <w:t xml:space="preserve"> teaching position offering 185-day</w:t>
      </w:r>
      <w:r w:rsidR="00886B68">
        <w:rPr>
          <w:rFonts w:ascii="Century" w:eastAsia="Times New Roman" w:hAnsi="Century" w:cs="Times New Roman"/>
        </w:rPr>
        <w:t xml:space="preserve"> or 23</w:t>
      </w:r>
      <w:r w:rsidR="00EB5B65">
        <w:rPr>
          <w:rFonts w:ascii="Century" w:eastAsia="Times New Roman" w:hAnsi="Century" w:cs="Times New Roman"/>
        </w:rPr>
        <w:t>8</w:t>
      </w:r>
      <w:r w:rsidR="00886B68">
        <w:rPr>
          <w:rFonts w:ascii="Century" w:eastAsia="Times New Roman" w:hAnsi="Century" w:cs="Times New Roman"/>
        </w:rPr>
        <w:t>-day</w:t>
      </w:r>
      <w:r w:rsidRPr="00DC0074">
        <w:rPr>
          <w:rFonts w:ascii="Century" w:eastAsia="Times New Roman" w:hAnsi="Century" w:cs="Times New Roman"/>
        </w:rPr>
        <w:t xml:space="preserve"> teaching</w:t>
      </w:r>
      <w:r w:rsidR="00886B68">
        <w:rPr>
          <w:rFonts w:ascii="Century" w:eastAsia="Times New Roman" w:hAnsi="Century" w:cs="Times New Roman"/>
        </w:rPr>
        <w:t xml:space="preserve"> responsibilities</w:t>
      </w:r>
      <w:r w:rsidRPr="00DC0074">
        <w:rPr>
          <w:rFonts w:ascii="Century" w:eastAsia="Times New Roman" w:hAnsi="Century" w:cs="Times New Roman"/>
        </w:rPr>
        <w:t>.  This position also offers a competitive salary, comp</w:t>
      </w:r>
      <w:r w:rsidR="002571C1">
        <w:rPr>
          <w:rFonts w:ascii="Century" w:eastAsia="Times New Roman" w:hAnsi="Century" w:cs="Times New Roman"/>
        </w:rPr>
        <w:t>rehensiv</w:t>
      </w:r>
      <w:r w:rsidRPr="00DC0074">
        <w:rPr>
          <w:rFonts w:ascii="Century" w:eastAsia="Times New Roman" w:hAnsi="Century" w:cs="Times New Roman"/>
        </w:rPr>
        <w:t xml:space="preserve">e benefits, </w:t>
      </w:r>
      <w:r w:rsidR="00EB5B65">
        <w:rPr>
          <w:rFonts w:ascii="Century" w:eastAsia="Times New Roman" w:hAnsi="Century" w:cs="Times New Roman"/>
        </w:rPr>
        <w:t>retirement packages, and</w:t>
      </w:r>
      <w:r w:rsidRPr="00DC0074">
        <w:rPr>
          <w:rFonts w:ascii="Century" w:eastAsia="Times New Roman" w:hAnsi="Century" w:cs="Times New Roman"/>
        </w:rPr>
        <w:t xml:space="preserve"> accrued sick and personal time. </w:t>
      </w:r>
    </w:p>
    <w:p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 xml:space="preserve">The Children’s Center for Developmental Enrichment (CCDE)/Oakstone Academy School is a private, chartered school </w:t>
      </w:r>
      <w:r w:rsidR="00EB5B65">
        <w:rPr>
          <w:rFonts w:ascii="Century" w:eastAsia="Times New Roman" w:hAnsi="Century" w:cs="Times New Roman"/>
        </w:rPr>
        <w:t>in</w:t>
      </w:r>
      <w:r w:rsidRPr="00DC0074">
        <w:rPr>
          <w:rFonts w:ascii="Century" w:eastAsia="Times New Roman" w:hAnsi="Century" w:cs="Times New Roman"/>
        </w:rPr>
        <w:t xml:space="preserve"> the state of Ohio currently serving typically developing and special-needs students Pre-Kindergarten through High School located in Westerville, Ohio, northeast of Columbus.  Our special-needs students primarily have Autism Spectrum Disorder.</w:t>
      </w:r>
    </w:p>
    <w:p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  <w:b/>
        </w:rPr>
      </w:pPr>
      <w:r w:rsidRPr="002571C1">
        <w:rPr>
          <w:rFonts w:ascii="Century" w:eastAsia="Times New Roman" w:hAnsi="Century" w:cs="Times New Roman"/>
          <w:b/>
        </w:rPr>
        <w:t>Certification/</w:t>
      </w:r>
      <w:r w:rsidR="002571C1">
        <w:rPr>
          <w:rFonts w:ascii="Century" w:eastAsia="Times New Roman" w:hAnsi="Century" w:cs="Times New Roman"/>
          <w:b/>
        </w:rPr>
        <w:t>l</w:t>
      </w:r>
      <w:r w:rsidRPr="002571C1">
        <w:rPr>
          <w:rFonts w:ascii="Century" w:eastAsia="Times New Roman" w:hAnsi="Century" w:cs="Times New Roman"/>
          <w:b/>
        </w:rPr>
        <w:t>icense</w:t>
      </w:r>
      <w:r w:rsidR="00144A4D" w:rsidRPr="002571C1">
        <w:rPr>
          <w:rFonts w:ascii="Century" w:eastAsia="Times New Roman" w:hAnsi="Century" w:cs="Times New Roman"/>
          <w:b/>
        </w:rPr>
        <w:t xml:space="preserve"> in any of the following</w:t>
      </w:r>
      <w:r w:rsidRPr="002571C1">
        <w:rPr>
          <w:rFonts w:ascii="Century" w:eastAsia="Times New Roman" w:hAnsi="Century" w:cs="Times New Roman"/>
          <w:b/>
        </w:rPr>
        <w:t>:</w:t>
      </w:r>
    </w:p>
    <w:p w:rsidR="005B636B" w:rsidRDefault="00D2295B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Graphic Occupations</w:t>
      </w:r>
    </w:p>
    <w:p w:rsidR="00D2295B" w:rsidRDefault="00D2295B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Visual Design Imaging</w:t>
      </w:r>
    </w:p>
    <w:p w:rsidR="00D2295B" w:rsidRDefault="00D2295B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Media Arts</w:t>
      </w:r>
    </w:p>
    <w:p w:rsidR="002571C1" w:rsidRDefault="00EB5B65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 xml:space="preserve">Ability to attain </w:t>
      </w:r>
      <w:r w:rsidR="002571C1">
        <w:rPr>
          <w:rFonts w:ascii="Century" w:eastAsia="Times New Roman" w:hAnsi="Century" w:cs="Times New Roman"/>
        </w:rPr>
        <w:t>Non-Tax Certificate</w:t>
      </w:r>
      <w:r>
        <w:rPr>
          <w:rFonts w:ascii="Century" w:eastAsia="Times New Roman" w:hAnsi="Century" w:cs="Times New Roman"/>
        </w:rPr>
        <w:t xml:space="preserve"> with the Ohio Department of Education</w:t>
      </w:r>
    </w:p>
    <w:p w:rsidR="00D2295B" w:rsidRPr="00DC0074" w:rsidRDefault="00D2295B" w:rsidP="00D2295B">
      <w:pPr>
        <w:pStyle w:val="ListParagraph"/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Default="00234AD6" w:rsidP="00DC0074">
      <w:pPr>
        <w:spacing w:after="0" w:line="240" w:lineRule="auto"/>
        <w:jc w:val="both"/>
        <w:rPr>
          <w:rFonts w:ascii="Century" w:hAnsi="Century"/>
          <w:b/>
        </w:rPr>
      </w:pPr>
      <w:r w:rsidRPr="002571C1">
        <w:rPr>
          <w:rFonts w:ascii="Century" w:hAnsi="Century"/>
          <w:b/>
        </w:rPr>
        <w:t>Job Description and Requirements:</w:t>
      </w:r>
      <w:r w:rsidR="005B636B">
        <w:rPr>
          <w:rFonts w:ascii="Century" w:hAnsi="Century"/>
          <w:b/>
        </w:rPr>
        <w:t xml:space="preserve"> </w:t>
      </w:r>
    </w:p>
    <w:p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operatively and collaboratively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in a team environment and comfortable delegating tasks to team members such as teaching aids and other cont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lead teachers</w:t>
      </w:r>
    </w:p>
    <w:p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Differentiate Lesson Plans and</w:t>
      </w:r>
      <w:bookmarkStart w:id="0" w:name="_GoBack"/>
      <w:bookmarkEnd w:id="0"/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Academic Instruction for students with diverse learning abilities</w:t>
      </w:r>
    </w:p>
    <w:p w:rsid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Work closely with </w:t>
      </w:r>
      <w:r w:rsidR="00144A4D">
        <w:rPr>
          <w:rFonts w:ascii="Times New Roman" w:eastAsia="Times New Roman" w:hAnsi="Times New Roman" w:cs="Times New Roman"/>
          <w:sz w:val="24"/>
          <w:szCs w:val="24"/>
        </w:rPr>
        <w:t>general education colleagues, Intervention Specialists, and Therapy Teams</w:t>
      </w:r>
      <w:r w:rsidR="005561D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739B6" w:rsidRDefault="001739B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erience with the platforms of Adobe Illustrator and Photoshop</w:t>
      </w:r>
    </w:p>
    <w:p w:rsidR="001739B6" w:rsidRDefault="001739B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each morning and afternoon classes consisting of 7-10 students in each class </w:t>
      </w:r>
    </w:p>
    <w:p w:rsidR="005B636B" w:rsidRDefault="005B636B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intain</w:t>
      </w:r>
      <w:r w:rsidR="00886B68">
        <w:rPr>
          <w:rFonts w:ascii="Times New Roman" w:eastAsia="Times New Roman" w:hAnsi="Times New Roman" w:cs="Times New Roman"/>
          <w:sz w:val="24"/>
          <w:szCs w:val="24"/>
        </w:rPr>
        <w:t xml:space="preserve"> and manage program equipment </w:t>
      </w:r>
    </w:p>
    <w:p w:rsidR="005561D9" w:rsidRPr="005561D9" w:rsidRDefault="005561D9" w:rsidP="005561D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Style w:val="wbzude"/>
          <w:rFonts w:ascii="Times New Roman" w:eastAsia="Times New Roman" w:hAnsi="Times New Roman" w:cs="Times New Roman"/>
          <w:sz w:val="24"/>
          <w:szCs w:val="24"/>
        </w:rPr>
      </w:pPr>
      <w:r w:rsidRPr="005561D9">
        <w:rPr>
          <w:rStyle w:val="wbzude"/>
          <w:rFonts w:ascii="Century" w:hAnsi="Century" w:cs="Arial"/>
          <w:shd w:val="clear" w:color="auto" w:fill="FFFFFF"/>
        </w:rPr>
        <w:lastRenderedPageBreak/>
        <w:t xml:space="preserve">Develops lesson plans and instructional materials and translates lesson plans into learning experiences to best utilize the available time for </w:t>
      </w:r>
      <w:r w:rsidR="004656B8">
        <w:rPr>
          <w:rStyle w:val="wbzude"/>
          <w:rFonts w:ascii="Century" w:hAnsi="Century" w:cs="Arial"/>
          <w:shd w:val="clear" w:color="auto" w:fill="FFFFFF"/>
        </w:rPr>
        <w:t>Graphic Design</w:t>
      </w:r>
      <w:r w:rsidRPr="005561D9">
        <w:rPr>
          <w:rStyle w:val="wbzude"/>
          <w:rFonts w:ascii="Century" w:hAnsi="Century" w:cs="Arial"/>
          <w:shd w:val="clear" w:color="auto" w:fill="FFFFFF"/>
        </w:rPr>
        <w:t xml:space="preserve"> instruction. </w:t>
      </w:r>
    </w:p>
    <w:p w:rsidR="00A8447E" w:rsidRPr="0049598A" w:rsidRDefault="00234AD6" w:rsidP="0049598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Communicate </w:t>
      </w:r>
      <w:r w:rsidR="002571C1">
        <w:rPr>
          <w:rFonts w:ascii="Times New Roman" w:eastAsia="Times New Roman" w:hAnsi="Times New Roman" w:cs="Times New Roman"/>
          <w:sz w:val="24"/>
          <w:szCs w:val="24"/>
        </w:rPr>
        <w:t>consistently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 with families concerning academic, social, and behavioral goals</w:t>
      </w:r>
    </w:p>
    <w:p w:rsidR="00234AD6" w:rsidRPr="0049598A" w:rsidRDefault="00BD278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Administer formative and summative progress evaluations to demonstrate </w:t>
      </w:r>
      <w:r w:rsidR="002571C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>effectiveness of instructional practices.</w:t>
      </w:r>
    </w:p>
    <w:p w:rsidR="00234AD6" w:rsidRPr="0049598A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>Perform other duties as assigned</w:t>
      </w:r>
    </w:p>
    <w:p w:rsidR="00234AD6" w:rsidRDefault="00234AD6" w:rsidP="00234AD6">
      <w:pPr>
        <w:jc w:val="both"/>
        <w:rPr>
          <w:rFonts w:ascii="Century" w:hAnsi="Century"/>
          <w:b/>
        </w:rPr>
      </w:pPr>
      <w:r w:rsidRPr="00234AD6">
        <w:rPr>
          <w:rFonts w:ascii="Century" w:hAnsi="Century"/>
          <w:b/>
        </w:rPr>
        <w:t>Qualifications</w:t>
      </w:r>
    </w:p>
    <w:p w:rsidR="00234AD6" w:rsidRPr="002571C1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2571C1">
        <w:rPr>
          <w:rFonts w:ascii="Century" w:hAnsi="Century"/>
        </w:rPr>
        <w:t xml:space="preserve">Required License: </w:t>
      </w:r>
      <w:r w:rsidR="002571C1">
        <w:rPr>
          <w:rFonts w:ascii="Century" w:hAnsi="Century"/>
        </w:rPr>
        <w:t xml:space="preserve">Graphic Occupations, Visual Design Imaging, Media Arts, or Non-Tax Certificate license </w:t>
      </w:r>
      <w:r w:rsidRPr="002571C1">
        <w:rPr>
          <w:rFonts w:ascii="Century" w:hAnsi="Century"/>
        </w:rPr>
        <w:t>with the state of Ohio</w:t>
      </w:r>
      <w:r w:rsidR="0049598A" w:rsidRPr="002571C1">
        <w:rPr>
          <w:rFonts w:ascii="Century" w:hAnsi="Century"/>
        </w:rPr>
        <w:t xml:space="preserve"> or Alternative Substitute License</w:t>
      </w:r>
    </w:p>
    <w:p w:rsidR="00234AD6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 xml:space="preserve">Ability to work independently and </w:t>
      </w:r>
      <w:r w:rsidR="00BD2786">
        <w:rPr>
          <w:rFonts w:ascii="Century" w:hAnsi="Century"/>
        </w:rPr>
        <w:t>in a team environment</w:t>
      </w:r>
    </w:p>
    <w:p w:rsidR="00234AD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EB5811">
        <w:rPr>
          <w:rFonts w:ascii="Century" w:hAnsi="Century"/>
        </w:rPr>
        <w:t>Excellent oral and written communication and human relations skills</w:t>
      </w:r>
    </w:p>
    <w:p w:rsidR="00BD2786" w:rsidRPr="00EB5811" w:rsidRDefault="00BD278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>Ability to build relationships with students, parents, colleagues</w:t>
      </w:r>
      <w:r w:rsidR="002571C1">
        <w:rPr>
          <w:rFonts w:ascii="Century" w:hAnsi="Century"/>
        </w:rPr>
        <w:t>,</w:t>
      </w:r>
      <w:r>
        <w:rPr>
          <w:rFonts w:ascii="Century" w:hAnsi="Century"/>
        </w:rPr>
        <w:t xml:space="preserve"> and outside organizations</w:t>
      </w:r>
    </w:p>
    <w:p w:rsidR="00234AD6" w:rsidRPr="00BD278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BD2786">
        <w:rPr>
          <w:rFonts w:ascii="Century" w:hAnsi="Century"/>
        </w:rPr>
        <w:t>Ability to meet all deadlines and prioritize projects</w:t>
      </w:r>
    </w:p>
    <w:p w:rsidR="00234AD6" w:rsidRDefault="00234AD6" w:rsidP="00BD2786">
      <w:pPr>
        <w:ind w:firstLine="720"/>
        <w:jc w:val="both"/>
        <w:rPr>
          <w:rFonts w:ascii="Century" w:hAnsi="Century"/>
          <w:b/>
        </w:rPr>
      </w:pPr>
    </w:p>
    <w:p w:rsidR="00234AD6" w:rsidRPr="00234AD6" w:rsidRDefault="00234AD6" w:rsidP="00234AD6">
      <w:pPr>
        <w:jc w:val="both"/>
        <w:rPr>
          <w:rFonts w:ascii="Century" w:hAnsi="Century"/>
          <w:b/>
        </w:rPr>
      </w:pPr>
    </w:p>
    <w:p w:rsidR="00234AD6" w:rsidRPr="00234AD6" w:rsidRDefault="00234AD6" w:rsidP="00234AD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34AD6" w:rsidRPr="00DC0074" w:rsidRDefault="00234AD6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</w:p>
    <w:p w:rsidR="00E21DDE" w:rsidRDefault="00E21DDE" w:rsidP="00E21DDE">
      <w:pPr>
        <w:spacing w:after="0" w:line="240" w:lineRule="auto"/>
      </w:pPr>
    </w:p>
    <w:p w:rsidR="00E21DDE" w:rsidRDefault="00E21DDE" w:rsidP="00DC0074">
      <w:pPr>
        <w:spacing w:line="240" w:lineRule="auto"/>
      </w:pPr>
    </w:p>
    <w:p w:rsidR="00E21DDE" w:rsidRDefault="00E21DDE" w:rsidP="00E21DDE">
      <w:pPr>
        <w:jc w:val="center"/>
      </w:pPr>
    </w:p>
    <w:sectPr w:rsidR="00E21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B56CAA"/>
    <w:multiLevelType w:val="hybridMultilevel"/>
    <w:tmpl w:val="EB44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651FF"/>
    <w:multiLevelType w:val="multilevel"/>
    <w:tmpl w:val="EFA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720D8"/>
    <w:multiLevelType w:val="hybridMultilevel"/>
    <w:tmpl w:val="5D089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93EDC"/>
    <w:multiLevelType w:val="hybridMultilevel"/>
    <w:tmpl w:val="95149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NDYzNjE1MTaxMDdS0lEKTi0uzszPAykwrgUAjR8IKCwAAAA="/>
  </w:docVars>
  <w:rsids>
    <w:rsidRoot w:val="00E21DDE"/>
    <w:rsid w:val="00144A4D"/>
    <w:rsid w:val="001739B6"/>
    <w:rsid w:val="00234AD6"/>
    <w:rsid w:val="002571C1"/>
    <w:rsid w:val="0033675D"/>
    <w:rsid w:val="004656B8"/>
    <w:rsid w:val="0049598A"/>
    <w:rsid w:val="005561D9"/>
    <w:rsid w:val="005B636B"/>
    <w:rsid w:val="00886B68"/>
    <w:rsid w:val="009C6492"/>
    <w:rsid w:val="00A8447E"/>
    <w:rsid w:val="00B61172"/>
    <w:rsid w:val="00BD2786"/>
    <w:rsid w:val="00C604A3"/>
    <w:rsid w:val="00C74D09"/>
    <w:rsid w:val="00D2295B"/>
    <w:rsid w:val="00D81DCC"/>
    <w:rsid w:val="00DC0074"/>
    <w:rsid w:val="00E21DDE"/>
    <w:rsid w:val="00EB5B65"/>
    <w:rsid w:val="00ED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57DEB"/>
  <w15:chartTrackingRefBased/>
  <w15:docId w15:val="{60AC0224-05AB-4C00-8969-7EDCAD6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74"/>
    <w:pPr>
      <w:ind w:left="720"/>
      <w:contextualSpacing/>
    </w:pPr>
  </w:style>
  <w:style w:type="character" w:customStyle="1" w:styleId="wbzude">
    <w:name w:val="wbzude"/>
    <w:basedOn w:val="DefaultParagraphFont"/>
    <w:rsid w:val="00556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8</cp:revision>
  <dcterms:created xsi:type="dcterms:W3CDTF">2021-02-26T20:55:00Z</dcterms:created>
  <dcterms:modified xsi:type="dcterms:W3CDTF">2022-08-16T18:31:00Z</dcterms:modified>
</cp:coreProperties>
</file>